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BodyText"/>
        <w:spacing w:before="120"/>
      </w:pPr>
    </w:p>
    <w:bookmarkEnd w:id="5"/>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The reason is that w/o PC5 signaling,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UE</w:t>
      </w:r>
      <w:r w:rsidRPr="00295BCA">
        <w:rPr>
          <w:b/>
        </w:rPr>
        <w:t>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725F9">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725F9">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725F9">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725F9">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spacing w:after="0"/>
              <w:rPr>
                <w:rFonts w:eastAsia="DengXian" w:cs="Arial"/>
                <w:lang w:val="en-US"/>
                <w:rPrChange w:id="7" w:author="Nokia - jakob.buthler" w:date="2021-01-27T11:43:00Z">
                  <w:rPr>
                    <w:rFonts w:eastAsia="DengXian" w:cs="Arial"/>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rPr>
                </w:rPrChange>
              </w:rPr>
              <w:pPrChange w:id="12" w:author="Nokia - jakob.buthler" w:date="2021-01-27T11:45:00Z">
                <w:pPr>
                  <w:spacing w:after="0"/>
                </w:pPr>
              </w:pPrChange>
            </w:pPr>
            <w:ins w:id="13" w:author="Nokia - jakob.buthler" w:date="2021-01-27T11:46:00Z">
              <w:r>
                <w:rPr>
                  <w:rFonts w:eastAsia="DengXian" w:cs="Arial"/>
                  <w:lang w:val="en-US"/>
                </w:rPr>
                <w:t>A</w:t>
              </w:r>
              <w:r w:rsidRPr="00366B48">
                <w:rPr>
                  <w:rFonts w:eastAsia="DengXian" w:cs="Arial"/>
                  <w:lang w:val="en-US"/>
                </w:rPr>
                <w:t>t least DRX cycle and DRX on duration timer of DRX configuration can be pre-configured to OoC UEs. Other DRX configurations for broadcast/groupcast can be discussed later when the corresponding parameters are agreed by RAN2.</w:t>
              </w:r>
            </w:ins>
          </w:p>
        </w:tc>
      </w:tr>
      <w:tr w:rsidR="00295BCA" w14:paraId="3A211508" w14:textId="77777777" w:rsidTr="003725F9">
        <w:tc>
          <w:tcPr>
            <w:tcW w:w="1809" w:type="dxa"/>
          </w:tcPr>
          <w:p w14:paraId="5B663372" w14:textId="13184487" w:rsidR="00295BCA" w:rsidRDefault="00D00EC7" w:rsidP="003725F9">
            <w:pPr>
              <w:spacing w:after="0"/>
              <w:jc w:val="center"/>
              <w:rPr>
                <w:rFonts w:cs="Arial"/>
              </w:rPr>
            </w:pPr>
            <w:ins w:id="14" w:author="Interdigital" w:date="2021-01-27T19:31:00Z">
              <w:r>
                <w:rPr>
                  <w:rFonts w:cs="Arial"/>
                </w:rPr>
                <w:t>InterDigital</w:t>
              </w:r>
            </w:ins>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ins w:id="17" w:author="Interdigital" w:date="2021-01-27T19:34:00Z">
              <w:r>
                <w:rPr>
                  <w:rFonts w:eastAsia="DengXian" w:cs="Arial"/>
                </w:rPr>
                <w:t>there may be multiple DRX configurations</w:t>
              </w:r>
            </w:ins>
            <w:ins w:id="18" w:author="Interdigital" w:date="2021-01-27T19:35:00Z">
              <w:r>
                <w:rPr>
                  <w:rFonts w:eastAsia="DengXian" w:cs="Arial"/>
                </w:rPr>
                <w:t xml:space="preserve"> based on granularity, each of these should be provided in pre-configuration.</w:t>
              </w:r>
            </w:ins>
          </w:p>
        </w:tc>
      </w:tr>
      <w:tr w:rsidR="00BC3F2A" w14:paraId="02A97640" w14:textId="77777777" w:rsidTr="003725F9">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0"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lastRenderedPageBreak/>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21"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22"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ins w:id="23" w:author="Interdigital" w:date="2021-01-27T19:35:00Z">
              <w:r>
                <w:rPr>
                  <w:rFonts w:cs="Arial"/>
                </w:rPr>
                <w:t>InterDigital</w:t>
              </w:r>
            </w:ins>
          </w:p>
        </w:tc>
        <w:tc>
          <w:tcPr>
            <w:tcW w:w="1985" w:type="dxa"/>
          </w:tcPr>
          <w:p w14:paraId="054681B9" w14:textId="4F8FCFD3" w:rsidR="00295BCA" w:rsidRDefault="00D00EC7" w:rsidP="003725F9">
            <w:pPr>
              <w:spacing w:after="0"/>
              <w:rPr>
                <w:rFonts w:eastAsia="DengXian" w:cs="Arial"/>
              </w:rPr>
            </w:pPr>
            <w:ins w:id="24"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25"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26"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27"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ListParagraph"/>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ption-1: from SIB;</w:t>
      </w:r>
    </w:p>
    <w:p w14:paraId="1F4F669F" w14:textId="26B67835" w:rsidR="00C639CD" w:rsidRPr="00C639CD" w:rsidRDefault="00C639CD" w:rsidP="00C639CD">
      <w:pPr>
        <w:pStyle w:val="ListParagraph"/>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725F9">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725F9">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725F9">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sidelink UE has to apply the sidelink configuration via dedicated RRC, even if there is </w:t>
            </w:r>
            <w:r w:rsidR="0035051E">
              <w:rPr>
                <w:rFonts w:eastAsia="DengXian" w:cs="Arial"/>
              </w:rPr>
              <w:t>sidelink configuration</w:t>
            </w:r>
            <w:r>
              <w:rPr>
                <w:rFonts w:eastAsia="DengXian" w:cs="Arial"/>
              </w:rPr>
              <w:t xml:space="preserve"> included in SIB. We think the same principle should be followed. Furthermore, it’s allowed for gNB to only provide sidelink configuration via dedicated RRC, not via SIB. Option 1 seems to unnecessarily preclude this option.</w:t>
            </w:r>
          </w:p>
        </w:tc>
      </w:tr>
      <w:tr w:rsidR="00C639CD" w14:paraId="1C9CDB91" w14:textId="77777777" w:rsidTr="003725F9">
        <w:tc>
          <w:tcPr>
            <w:tcW w:w="1809" w:type="dxa"/>
          </w:tcPr>
          <w:p w14:paraId="57A7EFBD" w14:textId="0F773ECB" w:rsidR="00C639CD" w:rsidRDefault="00F1283D" w:rsidP="003725F9">
            <w:pPr>
              <w:spacing w:after="0"/>
              <w:jc w:val="center"/>
              <w:rPr>
                <w:rFonts w:cs="Arial"/>
              </w:rPr>
            </w:pPr>
            <w:ins w:id="28" w:author="Nokia - jakob.buthler" w:date="2021-01-27T11:46:00Z">
              <w:r>
                <w:rPr>
                  <w:rFonts w:cs="Arial"/>
                </w:rPr>
                <w:t>Nokai</w:t>
              </w:r>
            </w:ins>
          </w:p>
        </w:tc>
        <w:tc>
          <w:tcPr>
            <w:tcW w:w="1985" w:type="dxa"/>
          </w:tcPr>
          <w:p w14:paraId="60A502CB" w14:textId="773112B0" w:rsidR="00C639CD" w:rsidRDefault="00F1283D" w:rsidP="003725F9">
            <w:pPr>
              <w:spacing w:after="0"/>
              <w:rPr>
                <w:rFonts w:eastAsia="DengXian" w:cs="Arial"/>
              </w:rPr>
            </w:pPr>
            <w:ins w:id="29"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725F9">
        <w:tc>
          <w:tcPr>
            <w:tcW w:w="1809" w:type="dxa"/>
          </w:tcPr>
          <w:p w14:paraId="48A00206" w14:textId="78EF615C" w:rsidR="00C639CD" w:rsidRDefault="00D00EC7" w:rsidP="003725F9">
            <w:pPr>
              <w:spacing w:after="0"/>
              <w:jc w:val="center"/>
              <w:rPr>
                <w:rFonts w:cs="Arial"/>
              </w:rPr>
            </w:pPr>
            <w:ins w:id="30" w:author="Interdigital" w:date="2021-01-27T19:37:00Z">
              <w:r>
                <w:rPr>
                  <w:rFonts w:cs="Arial"/>
                </w:rPr>
                <w:t>InterDigital</w:t>
              </w:r>
            </w:ins>
          </w:p>
        </w:tc>
        <w:tc>
          <w:tcPr>
            <w:tcW w:w="1985" w:type="dxa"/>
          </w:tcPr>
          <w:p w14:paraId="3D7A6A6F" w14:textId="7DFA1D70" w:rsidR="00C639CD" w:rsidRDefault="00D84B80" w:rsidP="003725F9">
            <w:pPr>
              <w:spacing w:after="0"/>
              <w:rPr>
                <w:rFonts w:eastAsia="DengXian" w:cs="Arial"/>
              </w:rPr>
            </w:pPr>
            <w:ins w:id="31"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32" w:author="Interdigital" w:date="2021-01-27T20:16:00Z">
              <w:r>
                <w:rPr>
                  <w:rFonts w:eastAsia="DengXian" w:cs="Arial"/>
                </w:rPr>
                <w:t>Since the configurat</w:t>
              </w:r>
            </w:ins>
            <w:ins w:id="33" w:author="Interdigital" w:date="2021-01-27T20:17:00Z">
              <w:r>
                <w:rPr>
                  <w:rFonts w:eastAsia="DengXian" w:cs="Arial"/>
                </w:rPr>
                <w:t>ions needs to synchronized between all UEs involved in groupcast/broadcast, we don’t see much in option 2.</w:t>
              </w:r>
            </w:ins>
          </w:p>
        </w:tc>
      </w:tr>
      <w:tr w:rsidR="00A91AE6" w14:paraId="0FA9E2C3" w14:textId="77777777" w:rsidTr="003725F9">
        <w:tc>
          <w:tcPr>
            <w:tcW w:w="1809" w:type="dxa"/>
          </w:tcPr>
          <w:p w14:paraId="59035B85" w14:textId="10FB5D67" w:rsidR="00A91AE6" w:rsidRDefault="00A91AE6" w:rsidP="00A91AE6">
            <w:pPr>
              <w:spacing w:after="0"/>
              <w:jc w:val="center"/>
              <w:rPr>
                <w:rFonts w:cs="Arial"/>
              </w:rPr>
            </w:pPr>
            <w:ins w:id="34" w:author="Ericsson" w:date="2021-01-28T09:27:00Z">
              <w:r>
                <w:rPr>
                  <w:rFonts w:cs="Arial"/>
                </w:rPr>
                <w:t>Ericsson (Min)</w:t>
              </w:r>
            </w:ins>
          </w:p>
        </w:tc>
        <w:tc>
          <w:tcPr>
            <w:tcW w:w="1985" w:type="dxa"/>
          </w:tcPr>
          <w:p w14:paraId="70DAF307" w14:textId="163AEB4C" w:rsidR="00A91AE6" w:rsidRDefault="00A91AE6" w:rsidP="00A91AE6">
            <w:pPr>
              <w:spacing w:after="0"/>
              <w:rPr>
                <w:rFonts w:eastAsia="DengXian" w:cs="Arial"/>
              </w:rPr>
            </w:pPr>
            <w:ins w:id="35"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36"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37" w:author="Ericsson" w:date="2021-01-28T09:28:00Z">
              <w:r>
                <w:rPr>
                  <w:rFonts w:eastAsia="DengXian" w:cs="Arial"/>
                </w:rPr>
                <w:t xml:space="preserve">to be </w:t>
              </w:r>
            </w:ins>
            <w:ins w:id="38" w:author="Ericsson" w:date="2021-01-28T09:27:00Z">
              <w:r>
                <w:rPr>
                  <w:rFonts w:eastAsia="DengXian" w:cs="Arial"/>
                </w:rPr>
                <w:t>infeasible.</w:t>
              </w:r>
            </w:ins>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ListParagraph"/>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ListParagraph"/>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lastRenderedPageBreak/>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pt;height:186.1pt" o:ole="">
            <v:imagedata r:id="rId13" o:title=""/>
          </v:shape>
          <o:OLEObject Type="Embed" ProgID="Mscgen.Chart" ShapeID="_x0000_i1025" DrawAspect="Content" ObjectID="_1673336610"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5.9pt;height:186.1pt" o:ole="">
            <v:imagedata r:id="rId15" o:title=""/>
          </v:shape>
          <o:OLEObject Type="Embed" ProgID="Mscgen.Chart" ShapeID="_x0000_i1026" DrawAspect="Content" ObjectID="_1673336611"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5.9pt;height:126.35pt" o:ole="">
            <v:imagedata r:id="rId17" o:title=""/>
          </v:shape>
          <o:OLEObject Type="Embed" ProgID="Mscgen.Chart" ShapeID="_x0000_i1027" DrawAspect="Content" ObjectID="_1673336612"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39"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40" w:author="Nokia - jakob.buthler" w:date="2021-01-27T11:39:00Z">
              <w:r>
                <w:rPr>
                  <w:rFonts w:eastAsia="DengXian" w:cs="Arial"/>
                </w:rPr>
                <w:t>Partly</w:t>
              </w:r>
            </w:ins>
            <w:ins w:id="41"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42" w:author="Nokia - jakob.buthler" w:date="2021-01-27T11:38:00Z"/>
                <w:rFonts w:eastAsia="DengXian" w:cs="Arial"/>
              </w:rPr>
            </w:pPr>
            <w:ins w:id="43" w:author="Nokia - jakob.buthler" w:date="2021-01-27T11:37:00Z">
              <w:r>
                <w:rPr>
                  <w:rFonts w:eastAsia="DengXian" w:cs="Arial"/>
                </w:rPr>
                <w:t>W</w:t>
              </w:r>
            </w:ins>
            <w:ins w:id="44" w:author="Nokia - jakob.buthler" w:date="2021-01-27T11:36:00Z">
              <w:r w:rsidR="00B231A6">
                <w:rPr>
                  <w:rFonts w:eastAsia="DengXian" w:cs="Arial"/>
                </w:rPr>
                <w:t>e agree that the</w:t>
              </w:r>
            </w:ins>
            <w:ins w:id="45"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46" w:author="Nokia - jakob.buthler" w:date="2021-01-27T11:38:00Z">
              <w:r w:rsidR="00492A2F">
                <w:rPr>
                  <w:rFonts w:eastAsia="DengXian" w:cs="Arial"/>
                </w:rPr>
                <w:t>sion should be either/or</w:t>
              </w:r>
              <w:r w:rsidR="009B6C42">
                <w:rPr>
                  <w:rFonts w:eastAsia="DengXian" w:cs="Arial"/>
                </w:rPr>
                <w:t>.</w:t>
              </w:r>
            </w:ins>
            <w:ins w:id="47"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48" w:author="Nokia - jakob.buthler" w:date="2021-01-27T11:36:00Z"/>
                <w:rFonts w:eastAsia="DengXian" w:cs="Arial"/>
              </w:rPr>
            </w:pPr>
          </w:p>
          <w:p w14:paraId="0AC67FFB" w14:textId="404156C2" w:rsidR="00901A43" w:rsidRDefault="00CC6D6F" w:rsidP="00901A43">
            <w:pPr>
              <w:spacing w:after="0"/>
              <w:rPr>
                <w:rFonts w:eastAsia="DengXian" w:cs="Arial"/>
              </w:rPr>
            </w:pPr>
            <w:ins w:id="49" w:author="Nokia - jakob.buthler" w:date="2021-01-27T11:35:00Z">
              <w:r>
                <w:rPr>
                  <w:rFonts w:eastAsia="DengXian" w:cs="Arial"/>
                </w:rPr>
                <w:t>Also, w</w:t>
              </w:r>
            </w:ins>
            <w:ins w:id="50" w:author="Nokia - jakob.buthler" w:date="2021-01-27T11:17:00Z">
              <w:r w:rsidR="00901A43">
                <w:rPr>
                  <w:rFonts w:eastAsia="DengXian" w:cs="Arial"/>
                </w:rPr>
                <w:t xml:space="preserve">e are not sure whether Figure 2 is actually misleading, and wonders whether </w:t>
              </w:r>
            </w:ins>
            <w:ins w:id="51" w:author="Nokia - jakob.buthler" w:date="2021-01-27T11:50:00Z">
              <w:r w:rsidR="002975A4">
                <w:rPr>
                  <w:rFonts w:eastAsia="DengXian" w:cs="Arial"/>
                </w:rPr>
                <w:t>there is any reason relying on</w:t>
              </w:r>
            </w:ins>
            <w:ins w:id="52"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taken into accout</w:t>
              </w:r>
            </w:ins>
            <w:ins w:id="53"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54" w:author="Interdigital" w:date="2021-01-27T19:47:00Z">
              <w:r>
                <w:rPr>
                  <w:rFonts w:cs="Arial"/>
                </w:rPr>
                <w:t>InterDigital</w:t>
              </w:r>
            </w:ins>
          </w:p>
        </w:tc>
        <w:tc>
          <w:tcPr>
            <w:tcW w:w="1985" w:type="dxa"/>
          </w:tcPr>
          <w:p w14:paraId="5A55446B" w14:textId="59EDAB20" w:rsidR="00901A43" w:rsidRDefault="00517118" w:rsidP="00901A43">
            <w:pPr>
              <w:spacing w:after="0"/>
              <w:rPr>
                <w:rFonts w:eastAsia="DengXian" w:cs="Arial"/>
              </w:rPr>
            </w:pPr>
            <w:ins w:id="55" w:author="Interdigital" w:date="2021-01-27T19:51:00Z">
              <w:r>
                <w:rPr>
                  <w:rFonts w:eastAsia="DengXian" w:cs="Arial"/>
                </w:rPr>
                <w:t>Yes</w:t>
              </w:r>
            </w:ins>
          </w:p>
        </w:tc>
        <w:tc>
          <w:tcPr>
            <w:tcW w:w="6045" w:type="dxa"/>
          </w:tcPr>
          <w:p w14:paraId="74BFA935" w14:textId="597128E9" w:rsidR="00901A43" w:rsidRDefault="00517118" w:rsidP="00901A43">
            <w:pPr>
              <w:spacing w:after="0"/>
              <w:rPr>
                <w:ins w:id="56" w:author="Interdigital" w:date="2021-01-27T19:53:00Z"/>
                <w:rFonts w:eastAsia="DengXian" w:cs="Arial"/>
              </w:rPr>
            </w:pPr>
            <w:ins w:id="57" w:author="Interdigital" w:date="2021-01-27T19:52:00Z">
              <w:r>
                <w:rPr>
                  <w:rFonts w:eastAsia="DengXian" w:cs="Arial"/>
                </w:rPr>
                <w:t xml:space="preserve">While we agree with limiting the discussion for simplicity, we think that removing the </w:t>
              </w:r>
            </w:ins>
            <w:ins w:id="58" w:author="Interdigital" w:date="2021-01-27T19:53:00Z">
              <w:r w:rsidR="00AA242C">
                <w:rPr>
                  <w:rFonts w:eastAsia="DengXian" w:cs="Arial"/>
                </w:rPr>
                <w:t>negotiation procedure does not result in enumerating all of the options to help determining which UE selects the configuration and how.</w:t>
              </w:r>
            </w:ins>
            <w:ins w:id="59" w:author="Interdigital" w:date="2021-01-27T19:57:00Z">
              <w:r w:rsidR="00AA242C">
                <w:rPr>
                  <w:rFonts w:eastAsia="DengXian" w:cs="Arial"/>
                </w:rPr>
                <w:t xml:space="preserve">  Error handling and gNB involvement can be discuss</w:t>
              </w:r>
            </w:ins>
            <w:ins w:id="60" w:author="Interdigital" w:date="2021-01-27T19:58:00Z">
              <w:r w:rsidR="00AA242C">
                <w:rPr>
                  <w:rFonts w:eastAsia="DengXian" w:cs="Arial"/>
                </w:rPr>
                <w:t>ed later, as suggested.</w:t>
              </w:r>
            </w:ins>
            <w:ins w:id="61"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62" w:author="Interdigital" w:date="2021-01-27T19:53:00Z"/>
                <w:rFonts w:eastAsia="DengXian" w:cs="Arial"/>
              </w:rPr>
            </w:pPr>
          </w:p>
          <w:p w14:paraId="7FABA87E" w14:textId="77777777" w:rsidR="00AA242C" w:rsidRDefault="00AA242C" w:rsidP="00901A43">
            <w:pPr>
              <w:spacing w:after="0"/>
              <w:rPr>
                <w:ins w:id="63" w:author="Interdigital" w:date="2021-01-27T19:53:00Z"/>
                <w:rFonts w:eastAsia="DengXian" w:cs="Arial"/>
              </w:rPr>
            </w:pPr>
            <w:commentRangeStart w:id="64"/>
            <w:ins w:id="65" w:author="Interdigital" w:date="2021-01-27T19:53:00Z">
              <w:r>
                <w:rPr>
                  <w:rFonts w:eastAsia="DengXian" w:cs="Arial"/>
                </w:rPr>
                <w:t>To the above options, we should add:</w:t>
              </w:r>
            </w:ins>
            <w:commentRangeEnd w:id="64"/>
            <w:r w:rsidR="00BE0C5F">
              <w:rPr>
                <w:rStyle w:val="CommentReference"/>
              </w:rPr>
              <w:commentReference w:id="64"/>
            </w:r>
          </w:p>
          <w:p w14:paraId="209D487D" w14:textId="3F9D0647" w:rsidR="00AA242C" w:rsidRDefault="008F42EB" w:rsidP="00AA242C">
            <w:pPr>
              <w:pStyle w:val="ListParagraph"/>
              <w:numPr>
                <w:ilvl w:val="0"/>
                <w:numId w:val="36"/>
              </w:numPr>
              <w:spacing w:after="0"/>
              <w:rPr>
                <w:ins w:id="66" w:author="Interdigital" w:date="2021-01-27T19:55:00Z"/>
                <w:rFonts w:eastAsia="DengXian" w:cs="Arial"/>
              </w:rPr>
            </w:pPr>
            <w:ins w:id="67" w:author="Interdigital" w:date="2021-01-27T20:05:00Z">
              <w:r w:rsidRPr="000427B7">
                <w:rPr>
                  <w:rFonts w:eastAsia="DengXian" w:cs="Arial"/>
                  <w:b/>
                  <w:bCs/>
                  <w:rPrChange w:id="68" w:author="Interdigital" w:date="2021-01-27T20:19:00Z">
                    <w:rPr>
                      <w:rFonts w:eastAsia="DengXian" w:cs="Arial"/>
                    </w:rPr>
                  </w:rPrChange>
                </w:rPr>
                <w:t>Option A3</w:t>
              </w:r>
              <w:r>
                <w:rPr>
                  <w:rFonts w:eastAsia="DengXian" w:cs="Arial"/>
                </w:rPr>
                <w:t>:</w:t>
              </w:r>
            </w:ins>
            <w:ins w:id="69" w:author="Interdigital" w:date="2021-01-27T20:04:00Z">
              <w:r>
                <w:rPr>
                  <w:rFonts w:eastAsia="DengXian" w:cs="Arial"/>
                </w:rPr>
                <w:t xml:space="preserve"> </w:t>
              </w:r>
            </w:ins>
            <w:ins w:id="70" w:author="Interdigital" w:date="2021-01-27T19:54:00Z">
              <w:r w:rsidR="00AA242C">
                <w:rPr>
                  <w:rFonts w:eastAsia="DengXian" w:cs="Arial"/>
                </w:rPr>
                <w:t>Per direction DRX configuration</w:t>
              </w:r>
            </w:ins>
            <w:ins w:id="71" w:author="Interdigital" w:date="2021-01-27T19:55:00Z">
              <w:r w:rsidR="00AA242C">
                <w:rPr>
                  <w:rFonts w:eastAsia="DengXian" w:cs="Arial"/>
                </w:rPr>
                <w:t>, TX centric, using information from the RX UE.  Here, the TX UE first receives information from the RX UE</w:t>
              </w:r>
            </w:ins>
            <w:ins w:id="72" w:author="Interdigital" w:date="2021-01-27T20:02:00Z">
              <w:r w:rsidR="00AA242C">
                <w:rPr>
                  <w:rFonts w:eastAsia="DengXian" w:cs="Arial"/>
                </w:rPr>
                <w:t xml:space="preserve">, </w:t>
              </w:r>
            </w:ins>
            <w:ins w:id="73" w:author="Interdigital" w:date="2021-01-27T19:56:00Z">
              <w:r w:rsidR="00AA242C">
                <w:rPr>
                  <w:rFonts w:eastAsia="DengXian" w:cs="Arial"/>
                </w:rPr>
                <w:t>decides the DRX configuration for the RX UE based on the information provided</w:t>
              </w:r>
            </w:ins>
            <w:ins w:id="74" w:author="Interdigital" w:date="2021-01-27T20:02:00Z">
              <w:r>
                <w:rPr>
                  <w:rFonts w:eastAsia="DengXian" w:cs="Arial"/>
                </w:rPr>
                <w:t>, and sends the DRX c</w:t>
              </w:r>
            </w:ins>
            <w:ins w:id="75" w:author="Interdigital" w:date="2021-01-27T20:03:00Z">
              <w:r>
                <w:rPr>
                  <w:rFonts w:eastAsia="DengXian" w:cs="Arial"/>
                </w:rPr>
                <w:t>onfiguration to the RX UE.</w:t>
              </w:r>
            </w:ins>
          </w:p>
          <w:p w14:paraId="46935879" w14:textId="3D21603F" w:rsidR="00AA242C" w:rsidRDefault="008F42EB" w:rsidP="00AA242C">
            <w:pPr>
              <w:pStyle w:val="ListParagraph"/>
              <w:numPr>
                <w:ilvl w:val="0"/>
                <w:numId w:val="36"/>
              </w:numPr>
              <w:spacing w:after="0"/>
              <w:rPr>
                <w:ins w:id="76" w:author="Interdigital" w:date="2021-01-27T19:58:00Z"/>
                <w:rFonts w:eastAsia="DengXian" w:cs="Arial"/>
              </w:rPr>
            </w:pPr>
            <w:ins w:id="77" w:author="Interdigital" w:date="2021-01-27T20:05:00Z">
              <w:r w:rsidRPr="000427B7">
                <w:rPr>
                  <w:rFonts w:eastAsia="DengXian" w:cs="Arial"/>
                  <w:b/>
                  <w:bCs/>
                  <w:rPrChange w:id="78" w:author="Interdigital" w:date="2021-01-27T20:19:00Z">
                    <w:rPr>
                      <w:rFonts w:eastAsia="DengXian" w:cs="Arial"/>
                    </w:rPr>
                  </w:rPrChange>
                </w:rPr>
                <w:t>Option A4:</w:t>
              </w:r>
              <w:r>
                <w:rPr>
                  <w:rFonts w:eastAsia="DengXian" w:cs="Arial"/>
                </w:rPr>
                <w:t xml:space="preserve"> </w:t>
              </w:r>
            </w:ins>
            <w:ins w:id="79" w:author="Interdigital" w:date="2021-01-27T19:55:00Z">
              <w:r w:rsidR="00AA242C">
                <w:rPr>
                  <w:rFonts w:eastAsia="DengXian" w:cs="Arial"/>
                </w:rPr>
                <w:t xml:space="preserve">Per direction DRX </w:t>
              </w:r>
            </w:ins>
            <w:ins w:id="80" w:author="Interdigital" w:date="2021-01-27T19:56:00Z">
              <w:r w:rsidR="00AA242C">
                <w:rPr>
                  <w:rFonts w:eastAsia="DengXian" w:cs="Arial"/>
                </w:rPr>
                <w:t xml:space="preserve">configuration, RX centric, using information from the TX UE.  Here the RX UE </w:t>
              </w:r>
            </w:ins>
            <w:ins w:id="81" w:author="Interdigital" w:date="2021-01-27T19:57:00Z">
              <w:r w:rsidR="00AA242C">
                <w:rPr>
                  <w:rFonts w:eastAsia="DengXian" w:cs="Arial"/>
                </w:rPr>
                <w:t xml:space="preserve">first receives information from the </w:t>
              </w:r>
            </w:ins>
            <w:ins w:id="82" w:author="Interdigital" w:date="2021-01-27T19:58:00Z">
              <w:r w:rsidR="00AA242C">
                <w:rPr>
                  <w:rFonts w:eastAsia="DengXian" w:cs="Arial"/>
                </w:rPr>
                <w:t>TX UE</w:t>
              </w:r>
            </w:ins>
            <w:ins w:id="83" w:author="Interdigital" w:date="2021-01-27T20:07:00Z">
              <w:r>
                <w:rPr>
                  <w:rFonts w:eastAsia="DengXian" w:cs="Arial"/>
                </w:rPr>
                <w:t>,</w:t>
              </w:r>
            </w:ins>
            <w:ins w:id="84" w:author="Interdigital" w:date="2021-01-27T19:58:00Z">
              <w:r w:rsidR="00AA242C">
                <w:rPr>
                  <w:rFonts w:eastAsia="DengXian" w:cs="Arial"/>
                </w:rPr>
                <w:t xml:space="preserve"> decides its DRX configuration from the </w:t>
              </w:r>
            </w:ins>
            <w:ins w:id="85" w:author="Interdigital" w:date="2021-01-27T20:07:00Z">
              <w:r>
                <w:rPr>
                  <w:rFonts w:eastAsia="DengXian" w:cs="Arial"/>
                </w:rPr>
                <w:t xml:space="preserve">received </w:t>
              </w:r>
            </w:ins>
            <w:ins w:id="86" w:author="Interdigital" w:date="2021-01-27T19:58:00Z">
              <w:r w:rsidR="00AA242C">
                <w:rPr>
                  <w:rFonts w:eastAsia="DengXian" w:cs="Arial"/>
                </w:rPr>
                <w:t>information</w:t>
              </w:r>
            </w:ins>
            <w:ins w:id="87" w:author="Interdigital" w:date="2021-01-27T20:07:00Z">
              <w:r>
                <w:rPr>
                  <w:rFonts w:eastAsia="DengXian" w:cs="Arial"/>
                </w:rPr>
                <w:t>, and s</w:t>
              </w:r>
            </w:ins>
            <w:ins w:id="88" w:author="Interdigital" w:date="2021-01-27T20:08:00Z">
              <w:r>
                <w:rPr>
                  <w:rFonts w:eastAsia="DengXian" w:cs="Arial"/>
                </w:rPr>
                <w:t>ends its DRX configuration to the TX UE.</w:t>
              </w:r>
            </w:ins>
          </w:p>
          <w:p w14:paraId="142E948A" w14:textId="47F49750" w:rsidR="00AA242C" w:rsidRPr="00AA242C" w:rsidRDefault="008F42EB">
            <w:pPr>
              <w:pStyle w:val="ListParagraph"/>
              <w:numPr>
                <w:ilvl w:val="0"/>
                <w:numId w:val="36"/>
              </w:numPr>
              <w:spacing w:after="0"/>
              <w:rPr>
                <w:rFonts w:eastAsia="DengXian" w:cs="Arial"/>
                <w:rPrChange w:id="89" w:author="Interdigital" w:date="2021-01-27T19:53:00Z">
                  <w:rPr/>
                </w:rPrChange>
              </w:rPr>
              <w:pPrChange w:id="90" w:author="Interdigital" w:date="2021-01-27T19:53:00Z">
                <w:pPr>
                  <w:spacing w:after="0"/>
                </w:pPr>
              </w:pPrChange>
            </w:pPr>
            <w:ins w:id="91" w:author="Interdigital" w:date="2021-01-27T20:05:00Z">
              <w:r w:rsidRPr="000427B7">
                <w:rPr>
                  <w:rFonts w:eastAsia="DengXian" w:cs="Arial"/>
                  <w:b/>
                  <w:bCs/>
                  <w:rPrChange w:id="92" w:author="Interdigital" w:date="2021-01-27T20:19:00Z">
                    <w:rPr>
                      <w:rFonts w:eastAsia="DengXian" w:cs="Arial"/>
                    </w:rPr>
                  </w:rPrChange>
                </w:rPr>
                <w:t>Option B2:</w:t>
              </w:r>
              <w:r>
                <w:rPr>
                  <w:rFonts w:eastAsia="DengXian" w:cs="Arial"/>
                </w:rPr>
                <w:t xml:space="preserve"> </w:t>
              </w:r>
            </w:ins>
            <w:ins w:id="93" w:author="Interdigital" w:date="2021-01-27T19:58:00Z">
              <w:r w:rsidR="00AA242C">
                <w:rPr>
                  <w:rFonts w:eastAsia="DengXian" w:cs="Arial"/>
                </w:rPr>
                <w:t xml:space="preserve">Per </w:t>
              </w:r>
            </w:ins>
            <w:ins w:id="94"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95" w:author="Interdigital" w:date="2021-01-27T20:03:00Z">
              <w:r>
                <w:rPr>
                  <w:rFonts w:eastAsia="DengXian" w:cs="Arial"/>
                </w:rPr>
                <w:t xml:space="preserve"> </w:t>
              </w:r>
            </w:ins>
            <w:ins w:id="96" w:author="Interdigital" w:date="2021-01-27T19:57:00Z">
              <w:r w:rsidR="00AA242C">
                <w:rPr>
                  <w:rFonts w:eastAsia="DengXian" w:cs="Arial"/>
                </w:rPr>
                <w:t xml:space="preserve"> </w:t>
              </w:r>
            </w:ins>
            <w:ins w:id="97" w:author="Interdigital" w:date="2021-01-27T19:55:00Z">
              <w:r w:rsidR="00AA242C">
                <w:rPr>
                  <w:rFonts w:eastAsia="DengXian" w:cs="Arial"/>
                </w:rPr>
                <w:t xml:space="preserve"> </w:t>
              </w:r>
            </w:ins>
            <w:ins w:id="98"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99" w:author="Ericsson" w:date="2021-01-28T09:28:00Z">
              <w:r>
                <w:rPr>
                  <w:rFonts w:cs="Arial"/>
                </w:rPr>
                <w:t>Ericsson (Min)</w:t>
              </w:r>
            </w:ins>
          </w:p>
        </w:tc>
        <w:tc>
          <w:tcPr>
            <w:tcW w:w="1985" w:type="dxa"/>
          </w:tcPr>
          <w:p w14:paraId="01314747" w14:textId="75EE5AF6" w:rsidR="00A91AE6" w:rsidRDefault="00A91AE6" w:rsidP="00A91AE6">
            <w:pPr>
              <w:spacing w:after="0"/>
              <w:rPr>
                <w:rFonts w:eastAsia="DengXian" w:cs="Arial"/>
              </w:rPr>
            </w:pPr>
            <w:ins w:id="100"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ins w:id="101" w:author="Ericsson" w:date="2021-01-28T09:37:00Z">
              <w:r>
                <w:rPr>
                  <w:rFonts w:eastAsia="DengXian" w:cs="Arial"/>
                </w:rPr>
                <w:t>w</w:t>
              </w:r>
            </w:ins>
            <w:ins w:id="102" w:author="Ericsson" w:date="2021-01-28T09:31:00Z">
              <w:r w:rsidR="00A91AE6">
                <w:rPr>
                  <w:rFonts w:eastAsia="DengXian" w:cs="Arial"/>
                </w:rPr>
                <w:t xml:space="preserve">e need to make it clear that, the question is for the two UEs having the same service of the same link. After RAN2 </w:t>
              </w:r>
            </w:ins>
            <w:ins w:id="103" w:author="Ericsson" w:date="2021-01-28T09:32:00Z">
              <w:r w:rsidR="00A91AE6">
                <w:rPr>
                  <w:rFonts w:eastAsia="DengXian" w:cs="Arial"/>
                </w:rPr>
                <w:t xml:space="preserve">has concluded the questions for the </w:t>
              </w:r>
              <w:r w:rsidR="00A91AE6">
                <w:rPr>
                  <w:rFonts w:eastAsia="DengXian" w:cs="Arial"/>
                </w:rPr>
                <w:t>same service of the same link</w:t>
              </w:r>
              <w:r w:rsidR="00A91AE6">
                <w:rPr>
                  <w:rFonts w:eastAsia="DengXian" w:cs="Arial"/>
                </w:rPr>
                <w:t>, RAN2 can further discus</w:t>
              </w:r>
            </w:ins>
            <w:ins w:id="104" w:author="Ericsson" w:date="2021-01-28T09:33:00Z">
              <w:r w:rsidR="00A91AE6">
                <w:rPr>
                  <w:rFonts w:eastAsia="DengXian" w:cs="Arial"/>
                </w:rPr>
                <w:t>s: UE having multiple services of the same link.</w:t>
              </w:r>
            </w:ins>
            <w:ins w:id="105" w:author="Ericsson" w:date="2021-01-28T09:32:00Z">
              <w:r w:rsidR="00A91AE6">
                <w:rPr>
                  <w:rFonts w:eastAsia="DengXian" w:cs="Arial"/>
                </w:rPr>
                <w:t xml:space="preserve"> </w:t>
              </w:r>
            </w:ins>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lastRenderedPageBreak/>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ListParagraph"/>
        <w:numPr>
          <w:ilvl w:val="0"/>
          <w:numId w:val="36"/>
        </w:numPr>
        <w:rPr>
          <w:ins w:id="106"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ListParagraph"/>
        <w:numPr>
          <w:ilvl w:val="0"/>
          <w:numId w:val="36"/>
        </w:numPr>
        <w:rPr>
          <w:b/>
        </w:rPr>
      </w:pPr>
      <w:ins w:id="107" w:author="Interdigital" w:date="2021-01-27T19:59:00Z">
        <w:r>
          <w:rPr>
            <w:b/>
          </w:rPr>
          <w:t xml:space="preserve">Option-3: Consider </w:t>
        </w:r>
      </w:ins>
      <w:ins w:id="108"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725F9">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725F9">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725F9">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725F9">
        <w:tc>
          <w:tcPr>
            <w:tcW w:w="1809" w:type="dxa"/>
          </w:tcPr>
          <w:p w14:paraId="0B959CB1" w14:textId="21AF939C" w:rsidR="00EB53D4" w:rsidRDefault="0002597E" w:rsidP="003725F9">
            <w:pPr>
              <w:spacing w:after="0"/>
              <w:jc w:val="center"/>
              <w:rPr>
                <w:rFonts w:cs="Arial"/>
              </w:rPr>
            </w:pPr>
            <w:ins w:id="109"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110" w:author="Nokia - jakob.buthler" w:date="2021-01-27T11:46:00Z">
              <w:r>
                <w:rPr>
                  <w:rFonts w:eastAsia="DengXian" w:cs="Arial"/>
                </w:rPr>
                <w:t>1</w:t>
              </w:r>
            </w:ins>
            <w:ins w:id="111"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112"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725F9">
        <w:tc>
          <w:tcPr>
            <w:tcW w:w="1809" w:type="dxa"/>
          </w:tcPr>
          <w:p w14:paraId="79862ED3" w14:textId="4182BF00" w:rsidR="00EB53D4" w:rsidRDefault="00AA242C" w:rsidP="003725F9">
            <w:pPr>
              <w:spacing w:after="0"/>
              <w:jc w:val="center"/>
              <w:rPr>
                <w:rFonts w:cs="Arial"/>
              </w:rPr>
            </w:pPr>
            <w:ins w:id="113" w:author="Interdigital" w:date="2021-01-27T20:00:00Z">
              <w:r>
                <w:rPr>
                  <w:rFonts w:cs="Arial"/>
                </w:rPr>
                <w:t>InterDigital</w:t>
              </w:r>
            </w:ins>
          </w:p>
        </w:tc>
        <w:tc>
          <w:tcPr>
            <w:tcW w:w="1985" w:type="dxa"/>
          </w:tcPr>
          <w:p w14:paraId="2BBF4FE9" w14:textId="5B9B8568" w:rsidR="00EB53D4" w:rsidRDefault="00AA242C" w:rsidP="003725F9">
            <w:pPr>
              <w:spacing w:after="0"/>
              <w:rPr>
                <w:rFonts w:eastAsia="DengXian" w:cs="Arial"/>
              </w:rPr>
            </w:pPr>
            <w:ins w:id="114"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115" w:author="Interdigital" w:date="2021-01-27T20:10:00Z">
              <w:r>
                <w:rPr>
                  <w:rFonts w:eastAsia="DengXian" w:cs="Arial"/>
                </w:rPr>
                <w:t>Technically s</w:t>
              </w:r>
            </w:ins>
            <w:ins w:id="116" w:author="Interdigital" w:date="2021-01-27T20:00:00Z">
              <w:r w:rsidR="00AA242C">
                <w:rPr>
                  <w:rFonts w:eastAsia="DengXian" w:cs="Arial"/>
                </w:rPr>
                <w:t xml:space="preserve">election using </w:t>
              </w:r>
            </w:ins>
            <w:ins w:id="117" w:author="Interdigital" w:date="2021-01-27T20:10:00Z">
              <w:r>
                <w:rPr>
                  <w:rFonts w:eastAsia="DengXian" w:cs="Arial"/>
                </w:rPr>
                <w:t xml:space="preserve">only </w:t>
              </w:r>
            </w:ins>
            <w:ins w:id="118" w:author="Interdigital" w:date="2021-01-27T20:00:00Z">
              <w:r w:rsidR="00AA242C">
                <w:rPr>
                  <w:rFonts w:eastAsia="DengXian" w:cs="Arial"/>
                </w:rPr>
                <w:t>one of</w:t>
              </w:r>
            </w:ins>
            <w:ins w:id="119" w:author="Interdigital" w:date="2021-01-27T20:10:00Z">
              <w:r>
                <w:rPr>
                  <w:rFonts w:eastAsia="DengXian" w:cs="Arial"/>
                </w:rPr>
                <w:t xml:space="preserve"> these may not be feasible</w:t>
              </w:r>
            </w:ins>
            <w:ins w:id="120" w:author="Interdigital" w:date="2021-01-27T20:11:00Z">
              <w:r>
                <w:rPr>
                  <w:rFonts w:eastAsia="DengXian" w:cs="Arial"/>
                </w:rPr>
                <w:t xml:space="preserve"> if we consider granularity and power savings</w:t>
              </w:r>
            </w:ins>
            <w:ins w:id="121" w:author="Interdigital" w:date="2021-01-27T20:10:00Z">
              <w:r>
                <w:rPr>
                  <w:rFonts w:eastAsia="DengXian" w:cs="Arial"/>
                </w:rPr>
                <w:t xml:space="preserve">.  For example, </w:t>
              </w:r>
            </w:ins>
            <w:ins w:id="122" w:author="Interdigital" w:date="2021-01-27T20:11:00Z">
              <w:r>
                <w:rPr>
                  <w:rFonts w:eastAsia="DengXian" w:cs="Arial"/>
                </w:rPr>
                <w:t xml:space="preserve">the UE may select a DRX configuration from the set of configurations provided in </w:t>
              </w:r>
            </w:ins>
            <w:ins w:id="123" w:author="Interdigital" w:date="2021-01-27T20:10:00Z">
              <w:r>
                <w:rPr>
                  <w:rFonts w:eastAsia="DengXian" w:cs="Arial"/>
                </w:rPr>
                <w:t>pre-configuration</w:t>
              </w:r>
            </w:ins>
            <w:ins w:id="124" w:author="Interdigital" w:date="2021-01-27T20:11:00Z">
              <w:r>
                <w:rPr>
                  <w:rFonts w:eastAsia="DengXian" w:cs="Arial"/>
                </w:rPr>
                <w:t xml:space="preserve"> by selecting </w:t>
              </w:r>
            </w:ins>
            <w:ins w:id="125"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126"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127" w:author="Interdigital" w:date="2021-01-27T20:11:00Z">
              <w:r>
                <w:rPr>
                  <w:rFonts w:eastAsia="DengXian" w:cs="Arial"/>
                </w:rPr>
                <w:t xml:space="preserve"> </w:t>
              </w:r>
            </w:ins>
            <w:ins w:id="128" w:author="Interdigital" w:date="2021-01-27T20:00:00Z">
              <w:r w:rsidR="00AA242C">
                <w:rPr>
                  <w:rFonts w:eastAsia="DengXian" w:cs="Arial"/>
                </w:rPr>
                <w:t xml:space="preserve"> </w:t>
              </w:r>
            </w:ins>
          </w:p>
        </w:tc>
      </w:tr>
      <w:tr w:rsidR="00A91AE6" w14:paraId="0D4DBA17" w14:textId="77777777" w:rsidTr="003725F9">
        <w:tc>
          <w:tcPr>
            <w:tcW w:w="1809" w:type="dxa"/>
          </w:tcPr>
          <w:p w14:paraId="744FB862" w14:textId="75BC09EA" w:rsidR="00A91AE6" w:rsidRDefault="00A91AE6" w:rsidP="00A91AE6">
            <w:pPr>
              <w:spacing w:after="0"/>
              <w:jc w:val="center"/>
              <w:rPr>
                <w:rFonts w:cs="Arial"/>
              </w:rPr>
            </w:pPr>
            <w:ins w:id="129"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130"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131" w:author="Ericsson" w:date="2021-01-28T09:34:00Z">
              <w:r>
                <w:rPr>
                  <w:rFonts w:eastAsia="DengXian" w:cs="Arial"/>
                </w:rPr>
                <w:t>Share the same view as the rapporteur</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25pt;height:186.1pt" o:ole="">
            <v:imagedata r:id="rId22" o:title=""/>
          </v:shape>
          <o:OLEObject Type="Embed" ProgID="Mscgen.Chart" ShapeID="_x0000_i1028" DrawAspect="Content" ObjectID="_1673336613" r:id="rId23"/>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2D20EFF1" w:rsidR="00C32A03" w:rsidRDefault="00C32A03" w:rsidP="00C32A03">
      <w:pPr>
        <w:pStyle w:val="ListParagraph"/>
        <w:numPr>
          <w:ilvl w:val="0"/>
          <w:numId w:val="36"/>
        </w:numPr>
        <w:rPr>
          <w:ins w:id="132" w:author="Interdigital" w:date="2021-01-27T20:14:00Z"/>
          <w:b/>
        </w:rPr>
      </w:pPr>
      <w:r>
        <w:rPr>
          <w:rFonts w:hint="eastAsia"/>
          <w:b/>
        </w:rPr>
        <w:t>O</w:t>
      </w:r>
      <w:r>
        <w:rPr>
          <w:b/>
        </w:rPr>
        <w:t>ption-A2</w:t>
      </w:r>
    </w:p>
    <w:p w14:paraId="63A1B8C8" w14:textId="78598568" w:rsidR="00D84B80" w:rsidRDefault="00D84B80" w:rsidP="00C32A03">
      <w:pPr>
        <w:pStyle w:val="ListParagraph"/>
        <w:numPr>
          <w:ilvl w:val="0"/>
          <w:numId w:val="36"/>
        </w:numPr>
        <w:rPr>
          <w:ins w:id="133" w:author="Interdigital" w:date="2021-01-27T20:14:00Z"/>
          <w:b/>
        </w:rPr>
      </w:pPr>
      <w:ins w:id="134" w:author="Interdigital" w:date="2021-01-27T20:14:00Z">
        <w:r>
          <w:rPr>
            <w:b/>
          </w:rPr>
          <w:t>Option A3</w:t>
        </w:r>
      </w:ins>
    </w:p>
    <w:p w14:paraId="1D5FDA40" w14:textId="68A26C4E" w:rsidR="00D84B80" w:rsidRDefault="00D84B80" w:rsidP="00C32A03">
      <w:pPr>
        <w:pStyle w:val="ListParagraph"/>
        <w:numPr>
          <w:ilvl w:val="0"/>
          <w:numId w:val="36"/>
        </w:numPr>
        <w:rPr>
          <w:b/>
        </w:rPr>
      </w:pPr>
      <w:ins w:id="135" w:author="Interdigital" w:date="2021-01-27T20:14:00Z">
        <w:r>
          <w:rPr>
            <w:b/>
          </w:rPr>
          <w:t>Option A4</w:t>
        </w:r>
      </w:ins>
    </w:p>
    <w:p w14:paraId="733E8BB4" w14:textId="6FC878BD"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725F9">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725F9">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725F9">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725F9">
        <w:tc>
          <w:tcPr>
            <w:tcW w:w="1809" w:type="dxa"/>
          </w:tcPr>
          <w:p w14:paraId="1BAD9FAD" w14:textId="15C57C24" w:rsidR="00C32A03" w:rsidRDefault="009A3845" w:rsidP="003725F9">
            <w:pPr>
              <w:spacing w:after="0"/>
              <w:jc w:val="center"/>
              <w:rPr>
                <w:rFonts w:cs="Arial"/>
              </w:rPr>
            </w:pPr>
            <w:ins w:id="136"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137"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138" w:author="Nokia - jakob.buthler" w:date="2021-01-27T11:39:00Z"/>
                <w:rFonts w:eastAsia="DengXian" w:cs="Arial"/>
              </w:rPr>
            </w:pPr>
            <w:ins w:id="139" w:author="Nokia - jakob.buthler" w:date="2021-01-27T11:22:00Z">
              <w:r>
                <w:rPr>
                  <w:rFonts w:eastAsia="DengXian" w:cs="Arial"/>
                </w:rPr>
                <w:t>We see advantages for both of the solutio</w:t>
              </w:r>
            </w:ins>
            <w:ins w:id="140"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141" w:author="Nokia - jakob.buthler" w:date="2021-01-27T11:24:00Z">
              <w:r w:rsidR="00AD6DEF">
                <w:rPr>
                  <w:rFonts w:eastAsia="DengXian" w:cs="Arial"/>
                </w:rPr>
                <w:t>rio for both UEs.</w:t>
              </w:r>
            </w:ins>
            <w:ins w:id="142" w:author="Nokia - jakob.buthler" w:date="2021-01-27T11:28:00Z">
              <w:r w:rsidR="00001006">
                <w:rPr>
                  <w:rFonts w:eastAsia="DengXian" w:cs="Arial"/>
                </w:rPr>
                <w:t xml:space="preserve"> We are not sure whether</w:t>
              </w:r>
            </w:ins>
            <w:ins w:id="143" w:author="Nokia - jakob.buthler" w:date="2021-01-27T11:26:00Z">
              <w:r w:rsidR="00FA3B4C">
                <w:rPr>
                  <w:rFonts w:eastAsia="DengXian" w:cs="Arial"/>
                </w:rPr>
                <w:t xml:space="preserve"> </w:t>
              </w:r>
            </w:ins>
            <w:ins w:id="144" w:author="Nokia - jakob.buthler" w:date="2021-01-27T11:28:00Z">
              <w:r w:rsidR="00001006">
                <w:rPr>
                  <w:rFonts w:eastAsia="DengXian" w:cs="Arial"/>
                </w:rPr>
                <w:t>t</w:t>
              </w:r>
            </w:ins>
            <w:ins w:id="145" w:author="Nokia - jakob.buthler" w:date="2021-01-27T11:26:00Z">
              <w:r w:rsidR="00FA3B4C">
                <w:rPr>
                  <w:rFonts w:eastAsia="DengXian" w:cs="Arial"/>
                </w:rPr>
                <w:t xml:space="preserve">he final decision </w:t>
              </w:r>
            </w:ins>
            <w:ins w:id="146" w:author="Nokia - jakob.buthler" w:date="2021-01-27T11:27:00Z">
              <w:r w:rsidR="00FA3B4C">
                <w:rPr>
                  <w:rFonts w:eastAsia="DengXian" w:cs="Arial"/>
                </w:rPr>
                <w:t>should</w:t>
              </w:r>
            </w:ins>
            <w:ins w:id="147" w:author="Nokia - jakob.buthler" w:date="2021-01-27T11:28:00Z">
              <w:r w:rsidR="00001006">
                <w:rPr>
                  <w:rFonts w:eastAsia="DengXian" w:cs="Arial"/>
                </w:rPr>
                <w:t xml:space="preserve"> </w:t>
              </w:r>
            </w:ins>
            <w:ins w:id="148" w:author="Nokia - jakob.buthler" w:date="2021-01-27T11:27:00Z">
              <w:r w:rsidR="00FA3B4C">
                <w:rPr>
                  <w:rFonts w:eastAsia="DengXian" w:cs="Arial"/>
                </w:rPr>
                <w:t xml:space="preserve">be taken until we have also touched the topic of </w:t>
              </w:r>
            </w:ins>
            <w:ins w:id="149" w:author="Nokia - jakob.buthler" w:date="2021-01-27T11:28:00Z">
              <w:r w:rsidR="00001006">
                <w:rPr>
                  <w:rFonts w:eastAsia="DengXian" w:cs="Arial"/>
                </w:rPr>
                <w:t>assistance information</w:t>
              </w:r>
            </w:ins>
            <w:ins w:id="150" w:author="Nokia - jakob.buthler" w:date="2021-01-27T11:38:00Z">
              <w:r w:rsidR="00F57319">
                <w:rPr>
                  <w:rFonts w:eastAsia="DengXian" w:cs="Arial"/>
                </w:rPr>
                <w:t xml:space="preserve">, as also mentioned in </w:t>
              </w:r>
              <w:r w:rsidR="00A35528">
                <w:rPr>
                  <w:rFonts w:eastAsia="DengXian" w:cs="Arial"/>
                </w:rPr>
                <w:t>2-1</w:t>
              </w:r>
            </w:ins>
            <w:ins w:id="151" w:author="Nokia - jakob.buthler" w:date="2021-01-27T11:28:00Z">
              <w:r w:rsidR="00001006">
                <w:rPr>
                  <w:rFonts w:eastAsia="DengXian" w:cs="Arial"/>
                </w:rPr>
                <w:t>.</w:t>
              </w:r>
            </w:ins>
          </w:p>
          <w:p w14:paraId="0D81D1B5" w14:textId="77777777" w:rsidR="00185B7D" w:rsidRDefault="00185B7D" w:rsidP="003725F9">
            <w:pPr>
              <w:spacing w:after="0"/>
              <w:rPr>
                <w:ins w:id="152"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153" w:author="Nokia - jakob.buthler" w:date="2021-01-27T11:40:00Z">
              <w:r>
                <w:rPr>
                  <w:rFonts w:eastAsia="DengXian" w:cs="Arial"/>
                </w:rPr>
                <w:t>We think i</w:t>
              </w:r>
            </w:ins>
            <w:ins w:id="154" w:author="Nokia - jakob.buthler" w:date="2021-01-27T11:39:00Z">
              <w:r w:rsidR="00185B7D">
                <w:rPr>
                  <w:rFonts w:eastAsia="DengXian" w:cs="Arial"/>
                </w:rPr>
                <w:t>t</w:t>
              </w:r>
            </w:ins>
            <w:ins w:id="155"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156"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157" w:author="Nokia - jakob.buthler" w:date="2021-01-27T11:40:00Z">
              <w:r w:rsidR="00776633">
                <w:rPr>
                  <w:rFonts w:eastAsia="DengXian" w:cs="Arial"/>
                </w:rPr>
                <w:t xml:space="preserve"> </w:t>
              </w:r>
            </w:ins>
          </w:p>
        </w:tc>
      </w:tr>
      <w:tr w:rsidR="00C32A03" w14:paraId="639FEB63" w14:textId="77777777" w:rsidTr="003725F9">
        <w:tc>
          <w:tcPr>
            <w:tcW w:w="1809" w:type="dxa"/>
          </w:tcPr>
          <w:p w14:paraId="58B8DAAC" w14:textId="04CADCAE" w:rsidR="00C32A03" w:rsidRDefault="00D84B80" w:rsidP="003725F9">
            <w:pPr>
              <w:spacing w:after="0"/>
              <w:jc w:val="center"/>
              <w:rPr>
                <w:rFonts w:cs="Arial"/>
              </w:rPr>
            </w:pPr>
            <w:ins w:id="158" w:author="Interdigital" w:date="2021-01-27T20:14:00Z">
              <w:r>
                <w:rPr>
                  <w:rFonts w:cs="Arial"/>
                </w:rPr>
                <w:t>InterDigital</w:t>
              </w:r>
            </w:ins>
          </w:p>
        </w:tc>
        <w:tc>
          <w:tcPr>
            <w:tcW w:w="1985" w:type="dxa"/>
          </w:tcPr>
          <w:p w14:paraId="46A9D791" w14:textId="7DFFE8C4" w:rsidR="00C32A03" w:rsidRDefault="00D84B80" w:rsidP="003725F9">
            <w:pPr>
              <w:spacing w:after="0"/>
              <w:rPr>
                <w:rFonts w:eastAsia="DengXian" w:cs="Arial"/>
              </w:rPr>
            </w:pPr>
            <w:ins w:id="159"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160" w:author="Interdigital" w:date="2021-01-27T20:14:00Z">
              <w:r>
                <w:rPr>
                  <w:rFonts w:eastAsia="DengXian" w:cs="Arial"/>
                </w:rPr>
                <w:t xml:space="preserve">We think using information related to the other UE (regardless if it is </w:t>
              </w:r>
            </w:ins>
            <w:ins w:id="161"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725F9">
        <w:tc>
          <w:tcPr>
            <w:tcW w:w="1809" w:type="dxa"/>
          </w:tcPr>
          <w:p w14:paraId="09161D7E" w14:textId="6DCF5D5B" w:rsidR="00A91AE6" w:rsidRDefault="00A91AE6" w:rsidP="00A91AE6">
            <w:pPr>
              <w:spacing w:after="0"/>
              <w:jc w:val="center"/>
              <w:rPr>
                <w:rFonts w:cs="Arial"/>
              </w:rPr>
            </w:pPr>
            <w:ins w:id="162"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163" w:author="Ericsson" w:date="2021-01-28T09:36:00Z">
              <w:r>
                <w:rPr>
                  <w:rFonts w:eastAsia="DengXian" w:cs="Arial"/>
                </w:rPr>
                <w:t>B</w:t>
              </w:r>
            </w:ins>
          </w:p>
        </w:tc>
        <w:tc>
          <w:tcPr>
            <w:tcW w:w="6045" w:type="dxa"/>
          </w:tcPr>
          <w:p w14:paraId="192A46C7" w14:textId="707BD914" w:rsidR="00A91AE6" w:rsidRDefault="00A91AE6" w:rsidP="00A91AE6">
            <w:pPr>
              <w:spacing w:after="0"/>
              <w:rPr>
                <w:ins w:id="164" w:author="Ericsson" w:date="2021-01-28T09:36:00Z"/>
                <w:rFonts w:eastAsia="DengXian" w:cs="Arial"/>
              </w:rPr>
            </w:pPr>
            <w:ins w:id="165"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166" w:author="Ericsson" w:date="2021-01-28T09:38:00Z">
              <w:r w:rsidR="00B060CA">
                <w:rPr>
                  <w:rFonts w:eastAsia="DengXian" w:cs="Arial"/>
                </w:rPr>
                <w:t>s</w:t>
              </w:r>
            </w:ins>
            <w:ins w:id="167"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168" w:author="Ericsson" w:date="2021-01-28T09:36:00Z"/>
                <w:rFonts w:eastAsia="DengXian" w:cs="Arial"/>
              </w:rPr>
            </w:pPr>
            <w:ins w:id="169" w:author="Ericsson" w:date="2021-01-28T09:36:00Z">
              <w:r>
                <w:rPr>
                  <w:rFonts w:eastAsia="DengXian" w:cs="Arial"/>
                </w:rPr>
                <w:t>With directional DRX configuration</w:t>
              </w:r>
            </w:ins>
            <w:ins w:id="170" w:author="Ericsson" w:date="2021-01-28T09:38:00Z">
              <w:r w:rsidR="00B060CA">
                <w:rPr>
                  <w:rFonts w:eastAsia="DengXian" w:cs="Arial"/>
                </w:rPr>
                <w:t>s</w:t>
              </w:r>
            </w:ins>
            <w:ins w:id="171" w:author="Ericsson" w:date="2021-01-28T09:36:00Z">
              <w:r>
                <w:rPr>
                  <w:rFonts w:eastAsia="DengXian" w:cs="Arial"/>
                </w:rPr>
                <w:t xml:space="preserve"> </w:t>
              </w:r>
              <w:r>
                <w:rPr>
                  <w:rFonts w:eastAsia="DengXian" w:cs="Arial"/>
                </w:rPr>
                <w:t xml:space="preserve">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172"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88F4843" w:rsidR="00C32A03" w:rsidRDefault="00C32A03" w:rsidP="00C32A03">
      <w:pPr>
        <w:pStyle w:val="ListParagraph"/>
        <w:numPr>
          <w:ilvl w:val="0"/>
          <w:numId w:val="36"/>
        </w:numPr>
        <w:rPr>
          <w:ins w:id="173" w:author="Interdigital" w:date="2021-01-27T20:17:00Z"/>
          <w:b/>
        </w:rPr>
      </w:pPr>
      <w:r>
        <w:rPr>
          <w:rFonts w:hint="eastAsia"/>
          <w:b/>
        </w:rPr>
        <w:t>O</w:t>
      </w:r>
      <w:r>
        <w:rPr>
          <w:b/>
        </w:rPr>
        <w:t>ption-A2</w:t>
      </w:r>
    </w:p>
    <w:p w14:paraId="2BD422F5" w14:textId="6C51721E" w:rsidR="008D62BB" w:rsidRDefault="008D62BB" w:rsidP="00C32A03">
      <w:pPr>
        <w:pStyle w:val="ListParagraph"/>
        <w:numPr>
          <w:ilvl w:val="0"/>
          <w:numId w:val="36"/>
        </w:numPr>
        <w:rPr>
          <w:ins w:id="174" w:author="Interdigital" w:date="2021-01-27T20:17:00Z"/>
          <w:b/>
        </w:rPr>
      </w:pPr>
      <w:ins w:id="175" w:author="Interdigital" w:date="2021-01-27T20:17:00Z">
        <w:r>
          <w:rPr>
            <w:b/>
          </w:rPr>
          <w:t>Option A3</w:t>
        </w:r>
      </w:ins>
    </w:p>
    <w:p w14:paraId="0B93E954" w14:textId="65A9C764" w:rsidR="008D62BB" w:rsidRDefault="008D62BB" w:rsidP="00C32A03">
      <w:pPr>
        <w:pStyle w:val="ListParagraph"/>
        <w:numPr>
          <w:ilvl w:val="0"/>
          <w:numId w:val="36"/>
        </w:numPr>
        <w:rPr>
          <w:b/>
        </w:rPr>
      </w:pPr>
      <w:ins w:id="176" w:author="Interdigital" w:date="2021-01-27T20:17:00Z">
        <w:r>
          <w:rPr>
            <w:b/>
          </w:rPr>
          <w:t>O</w:t>
        </w:r>
      </w:ins>
      <w:ins w:id="177" w:author="Interdigital" w:date="2021-01-27T20:18:00Z">
        <w:r>
          <w:rPr>
            <w:b/>
          </w:rPr>
          <w:t>ption A4</w:t>
        </w:r>
      </w:ins>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3725F9">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3725F9">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3725F9">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3725F9">
        <w:tc>
          <w:tcPr>
            <w:tcW w:w="1809" w:type="dxa"/>
          </w:tcPr>
          <w:p w14:paraId="3B78E7E3" w14:textId="74B963CA" w:rsidR="00C32A03" w:rsidRDefault="00D644DF" w:rsidP="003725F9">
            <w:pPr>
              <w:spacing w:after="0"/>
              <w:jc w:val="center"/>
              <w:rPr>
                <w:rFonts w:cs="Arial"/>
              </w:rPr>
            </w:pPr>
            <w:ins w:id="178" w:author="Nokia - jakob.buthler" w:date="2021-01-27T11:22:00Z">
              <w:r>
                <w:rPr>
                  <w:rFonts w:cs="Arial"/>
                </w:rPr>
                <w:t>Nokia</w:t>
              </w:r>
            </w:ins>
          </w:p>
        </w:tc>
        <w:tc>
          <w:tcPr>
            <w:tcW w:w="1985" w:type="dxa"/>
          </w:tcPr>
          <w:p w14:paraId="2864C76F" w14:textId="0736230A" w:rsidR="00C32A03" w:rsidRDefault="00D644DF" w:rsidP="003725F9">
            <w:pPr>
              <w:spacing w:after="0"/>
              <w:rPr>
                <w:rFonts w:eastAsia="DengXian" w:cs="Arial"/>
              </w:rPr>
            </w:pPr>
            <w:ins w:id="179"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180"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3725F9">
        <w:tc>
          <w:tcPr>
            <w:tcW w:w="1809" w:type="dxa"/>
          </w:tcPr>
          <w:p w14:paraId="1E40450F" w14:textId="63B6CDEA" w:rsidR="00C32A03" w:rsidRDefault="00D84B80" w:rsidP="003725F9">
            <w:pPr>
              <w:spacing w:after="0"/>
              <w:jc w:val="center"/>
              <w:rPr>
                <w:rFonts w:cs="Arial"/>
              </w:rPr>
            </w:pPr>
            <w:ins w:id="181" w:author="Interdigital" w:date="2021-01-27T20:15:00Z">
              <w:r>
                <w:rPr>
                  <w:rFonts w:cs="Arial"/>
                </w:rPr>
                <w:t>InterDigital</w:t>
              </w:r>
            </w:ins>
          </w:p>
        </w:tc>
        <w:tc>
          <w:tcPr>
            <w:tcW w:w="1985" w:type="dxa"/>
          </w:tcPr>
          <w:p w14:paraId="22A60128" w14:textId="77067587" w:rsidR="00C32A03" w:rsidRDefault="00D84B80" w:rsidP="003725F9">
            <w:pPr>
              <w:spacing w:after="0"/>
              <w:rPr>
                <w:rFonts w:eastAsia="DengXian" w:cs="Arial"/>
              </w:rPr>
            </w:pPr>
            <w:ins w:id="182"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183" w:author="Interdigital" w:date="2021-01-27T20:15:00Z">
              <w:r>
                <w:rPr>
                  <w:rFonts w:eastAsia="DengXian" w:cs="Arial"/>
                </w:rPr>
                <w:t>We think the traffic characteristics of the</w:t>
              </w:r>
            </w:ins>
            <w:ins w:id="184"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3725F9">
        <w:tc>
          <w:tcPr>
            <w:tcW w:w="1809" w:type="dxa"/>
          </w:tcPr>
          <w:p w14:paraId="14CBDFBB" w14:textId="36906C61" w:rsidR="00A91AE6" w:rsidRDefault="00A91AE6" w:rsidP="00A91AE6">
            <w:pPr>
              <w:spacing w:after="0"/>
              <w:jc w:val="center"/>
              <w:rPr>
                <w:rFonts w:cs="Arial"/>
              </w:rPr>
            </w:pPr>
            <w:ins w:id="185"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186"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187" w:author="Ericsson" w:date="2021-01-28T09:37:00Z"/>
                <w:rFonts w:eastAsia="DengXian" w:cs="Arial"/>
              </w:rPr>
            </w:pPr>
            <w:ins w:id="188"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189" w:author="Ericsson" w:date="2021-01-28T09:38:00Z">
              <w:r w:rsidR="00B060CA">
                <w:rPr>
                  <w:rFonts w:eastAsia="DengXian" w:cs="Arial"/>
                </w:rPr>
                <w:t>s</w:t>
              </w:r>
            </w:ins>
            <w:ins w:id="190"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191" w:author="Ericsson" w:date="2021-01-28T09:37:00Z"/>
                <w:rFonts w:eastAsia="DengXian" w:cs="Arial"/>
              </w:rPr>
            </w:pPr>
            <w:ins w:id="192" w:author="Ericsson" w:date="2021-01-28T09:37:00Z">
              <w:r>
                <w:rPr>
                  <w:rFonts w:eastAsia="DengXian" w:cs="Arial"/>
                </w:rPr>
                <w:t>With directional DRX configuration</w:t>
              </w:r>
            </w:ins>
            <w:ins w:id="193" w:author="Ericsson" w:date="2021-01-28T09:38:00Z">
              <w:r w:rsidR="00B060CA">
                <w:rPr>
                  <w:rFonts w:eastAsia="DengXian" w:cs="Arial"/>
                </w:rPr>
                <w:t>s</w:t>
              </w:r>
            </w:ins>
            <w:ins w:id="194"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195"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bl>
    <w:p w14:paraId="7F03848F" w14:textId="77777777" w:rsidR="00C32A03" w:rsidRPr="00C32A03" w:rsidRDefault="00C32A03" w:rsidP="00C32A03"/>
    <w:p w14:paraId="31544D22" w14:textId="77777777" w:rsidR="00FD6AC6" w:rsidRPr="00FD6AC6" w:rsidRDefault="00FD6AC6" w:rsidP="00FD6AC6">
      <w:bookmarkStart w:id="196"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96"/>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97" w:name="_In-sequence_SDU_delivery"/>
      <w:bookmarkStart w:id="198" w:name="_Ref189809556"/>
      <w:bookmarkStart w:id="199" w:name="_Ref174151459"/>
      <w:bookmarkStart w:id="200" w:name="_Ref450865335"/>
      <w:bookmarkEnd w:id="197"/>
      <w:r>
        <w:rPr>
          <w:rFonts w:hint="eastAsia"/>
        </w:rPr>
        <w:t>Reference</w:t>
      </w:r>
      <w:bookmarkEnd w:id="198"/>
      <w:bookmarkEnd w:id="199"/>
      <w:bookmarkEnd w:id="200"/>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lastRenderedPageBreak/>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lastRenderedPageBreak/>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lastRenderedPageBreak/>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lastRenderedPageBreak/>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201"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201"/>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 xml:space="preserve">For groupcast/broadcast, the SL DRX configuration may also come from higher layer, </w:t>
            </w:r>
            <w:r>
              <w:rPr>
                <w:rFonts w:cs="Arial"/>
                <w:bCs/>
              </w:rPr>
              <w:lastRenderedPageBreak/>
              <w:t>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 xml:space="preserve">Although we see the benefit of using 1 for in-coverage UEs, we think that specifying two </w:t>
            </w:r>
            <w:r>
              <w:rPr>
                <w:rFonts w:cs="Arial"/>
                <w:bCs/>
              </w:rPr>
              <w:lastRenderedPageBreak/>
              <w:t>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w:t>
            </w:r>
            <w:r>
              <w:rPr>
                <w:rFonts w:cs="Arial" w:hint="eastAsia"/>
                <w:bCs/>
                <w:lang w:val="en-US"/>
              </w:rPr>
              <w:lastRenderedPageBreak/>
              <w:t>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4" w:author="OPPO (Qianxi)" w:date="2021-01-28T11:12:00Z" w:initials="OPPO">
    <w:p w14:paraId="7CD027CB" w14:textId="77777777" w:rsidR="00BE0C5F" w:rsidRDefault="00BE0C5F">
      <w:pPr>
        <w:pStyle w:val="CommentText"/>
      </w:pPr>
      <w:r>
        <w:rPr>
          <w:rStyle w:val="CommentReference"/>
        </w:rPr>
        <w:annotationRef/>
      </w:r>
      <w:r>
        <w:rPr>
          <w:rFonts w:hint="eastAsia"/>
        </w:rPr>
        <w:t>A</w:t>
      </w:r>
      <w:r>
        <w:t>s replied in the reflector,</w:t>
      </w:r>
    </w:p>
    <w:p w14:paraId="319CB3D1" w14:textId="77777777" w:rsidR="00BE0C5F" w:rsidRDefault="00BE0C5F">
      <w:pPr>
        <w:pStyle w:val="CommentText"/>
      </w:pPr>
    </w:p>
    <w:p w14:paraId="740A7B9A" w14:textId="73FE8B42" w:rsidR="002C0027" w:rsidRPr="002C0027" w:rsidRDefault="002C0027" w:rsidP="002C0027">
      <w:pPr>
        <w:pStyle w:val="ListParagraph"/>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2C0027" w:rsidRDefault="002C0027"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2C0027" w:rsidRDefault="002C0027" w:rsidP="002C0027">
      <w:pPr>
        <w:pStyle w:val="ListParagraph"/>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2C0027" w:rsidRDefault="002C0027"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2C0027" w:rsidRDefault="002C0027"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2C0027" w:rsidRDefault="002C0027"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2C0027" w:rsidRPr="002C0027" w:rsidRDefault="002C0027" w:rsidP="002C0027">
      <w:pPr>
        <w:overflowPunct/>
        <w:autoSpaceDE/>
        <w:autoSpaceDN/>
        <w:adjustRightInd/>
        <w:spacing w:after="0"/>
        <w:textAlignment w:val="auto"/>
        <w:rPr>
          <w:rFonts w:ascii="Calibri" w:hAnsi="Calibri" w:cs="Calibri"/>
          <w:color w:val="FF0000"/>
          <w:sz w:val="22"/>
          <w:szCs w:val="22"/>
        </w:rPr>
      </w:pPr>
    </w:p>
    <w:p w14:paraId="6DA0066C" w14:textId="77777777" w:rsidR="002C0027" w:rsidRPr="002C0027" w:rsidRDefault="002C0027"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BE0C5F" w:rsidRPr="002C0027" w:rsidRDefault="00BE0C5F">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083BC" w16cid:durableId="23BD1A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BAD41" w14:textId="77777777" w:rsidR="00D46382" w:rsidRDefault="00D46382">
      <w:pPr>
        <w:spacing w:after="0"/>
      </w:pPr>
      <w:r>
        <w:separator/>
      </w:r>
    </w:p>
  </w:endnote>
  <w:endnote w:type="continuationSeparator" w:id="0">
    <w:p w14:paraId="075FD01A" w14:textId="77777777" w:rsidR="00D46382" w:rsidRDefault="00D46382">
      <w:pPr>
        <w:spacing w:after="0"/>
      </w:pPr>
      <w:r>
        <w:continuationSeparator/>
      </w:r>
    </w:p>
  </w:endnote>
  <w:endnote w:type="continuationNotice" w:id="1">
    <w:p w14:paraId="1EAE4A9B" w14:textId="77777777" w:rsidR="00D46382" w:rsidRDefault="00D463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BE0C5F" w:rsidRDefault="00BE0C5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ECEC0" w14:textId="77777777" w:rsidR="00D46382" w:rsidRDefault="00D46382">
      <w:pPr>
        <w:spacing w:after="0"/>
      </w:pPr>
      <w:r>
        <w:separator/>
      </w:r>
    </w:p>
  </w:footnote>
  <w:footnote w:type="continuationSeparator" w:id="0">
    <w:p w14:paraId="072B9C74" w14:textId="77777777" w:rsidR="00D46382" w:rsidRDefault="00D46382">
      <w:pPr>
        <w:spacing w:after="0"/>
      </w:pPr>
      <w:r>
        <w:continuationSeparator/>
      </w:r>
    </w:p>
  </w:footnote>
  <w:footnote w:type="continuationNotice" w:id="1">
    <w:p w14:paraId="25E6E18F" w14:textId="77777777" w:rsidR="00D46382" w:rsidRDefault="00D4638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1C44100C-9585-4BB0-A9B6-D980C8241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4.bin"/><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4.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97BEDB2-6643-4F55-ACCE-4C61BF822646}">
  <ds:schemaRefs>
    <ds:schemaRef ds:uri="http://schemas.openxmlformats.org/officeDocument/2006/bibliography"/>
  </ds:schemaRefs>
</ds:datastoreItem>
</file>

<file path=customXml/itemProps5.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289B099-C7B2-4C6D-9B71-0B51D2C47C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Template>
  <TotalTime>14</TotalTime>
  <Pages>13</Pages>
  <Words>4495</Words>
  <Characters>23824</Characters>
  <Application>Microsoft Office Word</Application>
  <DocSecurity>0</DocSecurity>
  <Lines>198</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8263</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7</cp:revision>
  <cp:lastPrinted>2008-01-31T16:09:00Z</cp:lastPrinted>
  <dcterms:created xsi:type="dcterms:W3CDTF">2021-01-28T03:14:00Z</dcterms:created>
  <dcterms:modified xsi:type="dcterms:W3CDTF">2021-01-2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